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282c62826c04c235ee33348cd11aa2f792fde84"/>
    <w:p>
      <w:pPr>
        <w:pStyle w:val="Heading3"/>
      </w:pPr>
      <w:r>
        <w:t xml:space="preserve">02 декабря 2024 года в районе Некрасовка состоялась мемориально-патронатная акция, посвященная 83-й годовщине начала контрнаступления советских войск в битве под Москвой и Дню Героев Отечества.</w:t>
      </w:r>
    </w:p>
    <w:p>
      <w:pPr>
        <w:pStyle w:val="FirstParagraph"/>
      </w:pPr>
      <w:r>
        <w:t xml:space="preserve">03.12.2024</w:t>
      </w:r>
    </w:p>
    <w:p>
      <w:pPr>
        <w:pStyle w:val="BodyText"/>
      </w:pPr>
      <w:r>
        <w:t xml:space="preserve">Представители Совета ветеранов, Молодежной палаты и учащиеся кадетского 7 «Б» класса ГБОУ «Школа в Некрасовке» привели в порядок памятник погибшим воинам-некрасовцам и прилегающую к нему территорию. После чего участники акции возложили цветы к мемориалу.</w:t>
      </w:r>
    </w:p>
    <w:p>
      <w:pPr>
        <w:pStyle w:val="BodyText"/>
      </w:pPr>
      <w:r>
        <w:drawing>
          <wp:inline>
            <wp:extent cx="1333500" cy="104775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nekrasovka.mos.ru/www/upload_local/resize_cache/9444310/615a3c08ed218588d4af7b453f29c069/iblock/c4c/c4ce1502ede1b8ffb8e7c3d721b597b1/PHOTO_2024_12_02_15_57_48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1047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nekrasovka.mos.ru/presscenter/news/true/detail/12698839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Некрасовка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nekrasovka.mos.ru" TargetMode="External" /><Relationship Type="http://schemas.openxmlformats.org/officeDocument/2006/relationships/hyperlink" Id="rId23" Target="http://nekrasovka.mos.ru/presscenter/news/true/detail/1269883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nekrasovka.mos.ru" TargetMode="External" /><Relationship Type="http://schemas.openxmlformats.org/officeDocument/2006/relationships/hyperlink" Id="rId23" Target="http://nekrasovka.mos.ru/presscenter/news/true/detail/1269883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0T15:43:54Z</dcterms:created>
  <dcterms:modified xsi:type="dcterms:W3CDTF">2025-03-10T15:4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